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id-ID" w:eastAsia="id-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Karunia Octaviantono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Ludi Agustia Aryanto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Reganda Dhynar An Nura</w:t>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ndika Wahyu Rama Ardiansyah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Proyek</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PLaY Shift</w:t>
      </w:r>
    </w:p>
    <w:p w14:paraId="21A517D3" w14:textId="14851225" w:rsidR="005F3839" w:rsidRPr="00303A38" w:rsidRDefault="005F3839" w:rsidP="00C77DE6">
      <w:pPr>
        <w:pStyle w:val="ListParagraph"/>
        <w:ind w:left="2127" w:hanging="1560"/>
        <w:jc w:val="both"/>
        <w:rPr>
          <w:rFonts w:ascii="Arial" w:hAnsi="Arial" w:cs="Arial"/>
          <w:sz w:val="24"/>
          <w:szCs w:val="24"/>
        </w:rPr>
      </w:pPr>
      <w:r w:rsidRPr="00303A38">
        <w:rPr>
          <w:rFonts w:ascii="Arial" w:hAnsi="Arial" w:cs="Arial"/>
          <w:sz w:val="24"/>
          <w:szCs w:val="24"/>
        </w:rPr>
        <w:t>Jadwal</w:t>
      </w:r>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Durasi 8 bulan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rPr>
        <w:t>Ruang Lingkup</w:t>
      </w:r>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Appointment Apps adalah s</w:t>
      </w:r>
      <w:r w:rsidR="00216211">
        <w:rPr>
          <w:rFonts w:ascii="Arial" w:hAnsi="Arial" w:cs="Arial"/>
          <w:sz w:val="24"/>
          <w:szCs w:val="24"/>
          <w:lang w:val="id-ID"/>
        </w:rPr>
        <w:t>i</w:t>
      </w:r>
      <w:r w:rsidRPr="00303A38">
        <w:rPr>
          <w:rFonts w:ascii="Arial" w:hAnsi="Arial" w:cs="Arial"/>
          <w:sz w:val="24"/>
          <w:szCs w:val="24"/>
        </w:rPr>
        <w:t xml:space="preserve">stem informasi untuk membuat jadwal pertemuan yang dilakukan oleh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dengan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lebih mudah mengatur jadwal jika semisal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masih banyak urusan atau sebaliknya. </w:t>
      </w:r>
      <w:r w:rsidR="00F302BA">
        <w:rPr>
          <w:rFonts w:ascii="Arial" w:hAnsi="Arial" w:cs="Arial"/>
          <w:sz w:val="24"/>
          <w:szCs w:val="24"/>
        </w:rPr>
        <w:t>Pengaturan jadwal</w:t>
      </w:r>
      <w:r w:rsidR="00F302BA">
        <w:rPr>
          <w:rFonts w:ascii="Arial" w:hAnsi="Arial" w:cs="Arial"/>
          <w:sz w:val="24"/>
          <w:szCs w:val="24"/>
          <w:lang w:val="id-ID"/>
        </w:rPr>
        <w:t xml:space="preserve"> atau appoinment bisa diatur antara </w:t>
      </w:r>
      <w:r w:rsidR="00F302BA">
        <w:rPr>
          <w:rFonts w:ascii="Arial" w:hAnsi="Arial" w:cs="Arial"/>
          <w:i/>
          <w:iCs/>
          <w:sz w:val="24"/>
          <w:szCs w:val="24"/>
          <w:lang w:val="id-ID"/>
        </w:rPr>
        <w:t>game designer</w:t>
      </w:r>
      <w:r w:rsidR="00F302BA">
        <w:rPr>
          <w:rFonts w:ascii="Arial" w:hAnsi="Arial" w:cs="Arial"/>
          <w:sz w:val="24"/>
          <w:szCs w:val="24"/>
          <w:lang w:val="id-ID"/>
        </w:rPr>
        <w:t xml:space="preserve"> dan </w:t>
      </w:r>
      <w:r w:rsidR="00F302BA">
        <w:rPr>
          <w:rFonts w:ascii="Arial" w:hAnsi="Arial" w:cs="Arial"/>
          <w:i/>
          <w:iCs/>
          <w:sz w:val="24"/>
          <w:szCs w:val="24"/>
          <w:lang w:val="id-ID"/>
        </w:rPr>
        <w:t>game publisher</w:t>
      </w:r>
      <w:r w:rsidR="00F302BA">
        <w:rPr>
          <w:rFonts w:ascii="Arial" w:hAnsi="Arial" w:cs="Arial"/>
          <w:sz w:val="24"/>
          <w:szCs w:val="24"/>
          <w:lang w:val="id-ID"/>
        </w:rPr>
        <w:t xml:space="preserve"> serta</w:t>
      </w:r>
      <w:r w:rsidR="00F302BA">
        <w:rPr>
          <w:rFonts w:ascii="Arial" w:hAnsi="Arial" w:cs="Arial"/>
          <w:sz w:val="24"/>
          <w:szCs w:val="24"/>
        </w:rPr>
        <w:t xml:space="preserve"> dapat diakses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val="id-ID" w:eastAsia="id-ID"/>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v:textbox>
                <w10:wrap type="square"/>
              </v:shape>
            </w:pict>
          </mc:Fallback>
        </mc:AlternateContent>
      </w:r>
      <w:r>
        <w:rPr>
          <w:noProof/>
          <w:lang w:val="id-ID" w:eastAsia="id-ID"/>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14DDF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val="id-ID" w:eastAsia="id-ID"/>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val="id-ID" w:eastAsia="id-ID"/>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8A0E3B"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Manajemen Produk</w:t>
            </w:r>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Analisis Proses Kerja</w:t>
            </w:r>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Konstruksi</w:t>
            </w:r>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Implementasi</w:t>
            </w:r>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r w:rsidR="008212C4" w:rsidRPr="008212C4">
              <w:rPr>
                <w:rFonts w:ascii="Arial" w:hAnsi="Arial" w:cs="Arial"/>
                <w:iCs/>
                <w:sz w:val="24"/>
                <w:szCs w:val="24"/>
              </w:rPr>
              <w:t>Implementasi</w:t>
            </w:r>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val="id-ID" w:eastAsia="id-ID"/>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A6D821"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C223AD"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00B6145"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FEEAD27"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B5F825"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E02758"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52E5D8"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54B37D"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490611"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D9980"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9B20ED"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93C61F"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862AA0"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3346DB"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AE274E"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3BAECB"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13DBB8"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C2C140"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D6ED8F"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D78765"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D8A263"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4E5F29"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3C61C9"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09CECA"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CD18DE"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99B883"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618C77"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yajikan Inform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yajikan Informasi</w:t>
                      </w:r>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gumpulkan &amp; Menyeleksi Inform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gumpulkan &amp; Menyeleksi Informasi</w:t>
                      </w:r>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a kesalahan yang terjad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a kesalahan yang terjadi</w:t>
                      </w:r>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Hasil analisa diberikan kepada</w:t>
                            </w:r>
                            <w:r w:rsidRPr="008212C4">
                              <w:rPr>
                                <w:rFonts w:ascii="Arial" w:hAnsi="Arial" w:cs="Arial"/>
                                <w14:textOutline w14:w="9525" w14:cap="rnd" w14:cmpd="sng" w14:algn="ctr">
                                  <w14:solidFill>
                                    <w14:schemeClr w14:val="tx1"/>
                                  </w14:solidFill>
                                  <w14:prstDash w14:val="solid"/>
                                  <w14:bevel/>
                                </w14:textOutline>
                              </w:rPr>
                              <w:t xml:space="preserve"> progra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Hasil analisa diberikan kepada</w:t>
                      </w:r>
                      <w:r w:rsidRPr="008212C4">
                        <w:rPr>
                          <w:rFonts w:ascii="Arial" w:hAnsi="Arial" w:cs="Arial"/>
                          <w14:textOutline w14:w="9525" w14:cap="rnd" w14:cmpd="sng" w14:algn="ctr">
                            <w14:solidFill>
                              <w14:schemeClr w14:val="tx1"/>
                            </w14:solidFill>
                            <w14:prstDash w14:val="solid"/>
                            <w14:bevel/>
                          </w14:textOutline>
                        </w:rPr>
                        <w:t xml:space="preserve"> programer</w:t>
                      </w:r>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Membuat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Membuat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logika</w:t>
                            </w:r>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logika</w:t>
                      </w:r>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alur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alur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is proses kerj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is proses kerja</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anajemen Produ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anajemen Produk</w:t>
                      </w:r>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r>
              <w:rPr>
                <w:rFonts w:ascii="Arial" w:hAnsi="Arial" w:cs="Arial"/>
                <w:sz w:val="24"/>
                <w:szCs w:val="24"/>
              </w:rPr>
              <w:t>Manajemen</w:t>
            </w:r>
          </w:p>
          <w:p w14:paraId="56C8B68D" w14:textId="77777777" w:rsidR="008212C4" w:rsidRDefault="008212C4" w:rsidP="00B21C03">
            <w:pPr>
              <w:pStyle w:val="ListParagraph"/>
              <w:ind w:left="0"/>
              <w:jc w:val="both"/>
              <w:rPr>
                <w:rFonts w:ascii="Arial" w:hAnsi="Arial" w:cs="Arial"/>
                <w:sz w:val="24"/>
                <w:szCs w:val="24"/>
              </w:rPr>
            </w:pPr>
            <w:r>
              <w:rPr>
                <w:rFonts w:ascii="Arial" w:hAnsi="Arial" w:cs="Arial"/>
                <w:sz w:val="24"/>
                <w:szCs w:val="24"/>
              </w:rPr>
              <w:t>Produk</w:t>
            </w:r>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r>
              <w:rPr>
                <w:rFonts w:ascii="Arial" w:hAnsi="Arial" w:cs="Arial"/>
                <w:sz w:val="24"/>
                <w:szCs w:val="24"/>
              </w:rPr>
              <w:t>Analisis Proses Kerja</w:t>
            </w:r>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r>
              <w:rPr>
                <w:rFonts w:ascii="Arial" w:hAnsi="Arial" w:cs="Arial"/>
                <w:sz w:val="24"/>
                <w:szCs w:val="24"/>
              </w:rPr>
              <w:t>Konstruksi</w:t>
            </w:r>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r>
              <w:rPr>
                <w:rFonts w:ascii="Arial" w:hAnsi="Arial" w:cs="Arial"/>
                <w:sz w:val="24"/>
                <w:szCs w:val="24"/>
              </w:rPr>
              <w:t>Implementasi</w:t>
            </w:r>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r>
              <w:rPr>
                <w:rFonts w:ascii="Arial" w:hAnsi="Arial" w:cs="Arial"/>
                <w:sz w:val="24"/>
                <w:szCs w:val="24"/>
              </w:rPr>
              <w:t>Revisi Implementasi</w:t>
            </w:r>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r>
              <w:rPr>
                <w:rFonts w:ascii="Arial" w:hAnsi="Arial" w:cs="Arial"/>
                <w:sz w:val="24"/>
                <w:szCs w:val="24"/>
              </w:rPr>
              <w:t>Produksi Akhir</w:t>
            </w:r>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C30A6C"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C7635"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Juni</w:t>
            </w:r>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2576" behindDoc="0" locked="0" layoutInCell="1" allowOverlap="1" wp14:anchorId="22CE9B2F" wp14:editId="0F142505">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4AE49F" id="Rectangle 44" o:spid="_x0000_s1026" style="position:absolute;margin-left:-4.6pt;margin-top:119.8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Juli</w:t>
            </w:r>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Agt</w:t>
            </w:r>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7664F3"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8F9963"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r w:rsidR="005F3839" w:rsidRPr="00303A38">
              <w:rPr>
                <w:rFonts w:ascii="Arial" w:hAnsi="Arial" w:cs="Arial"/>
                <w:sz w:val="24"/>
                <w:szCs w:val="24"/>
              </w:rPr>
              <w:t>Okt</w:t>
            </w:r>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52C4F2"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680BD2" w:rsidRDefault="00680BD2" w:rsidP="00680BD2">
      <w:pPr>
        <w:pStyle w:val="ListParagraph"/>
        <w:ind w:left="0"/>
        <w:jc w:val="both"/>
        <w:rPr>
          <w:rFonts w:ascii="Arial" w:hAnsi="Arial" w:cs="Arial"/>
          <w:sz w:val="28"/>
          <w:szCs w:val="28"/>
        </w:rPr>
      </w:pPr>
      <w:r w:rsidRPr="00680BD2">
        <w:rPr>
          <w:rFonts w:ascii="Arial" w:hAnsi="Arial" w:cs="Arial"/>
          <w:sz w:val="28"/>
          <w:szCs w:val="28"/>
        </w:rPr>
        <w:lastRenderedPageBreak/>
        <w:t>Tools Yang digunakan :</w:t>
      </w:r>
    </w:p>
    <w:p w14:paraId="7740B391" w14:textId="77777777"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Tools: </w:t>
      </w:r>
    </w:p>
    <w:p w14:paraId="0835C4A7" w14:textId="248D9E91"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Project Mangement: </w:t>
      </w:r>
      <w:r w:rsidR="0051375F">
        <w:rPr>
          <w:rFonts w:ascii="Arial" w:eastAsiaTheme="minorHAnsi" w:hAnsi="Arial" w:cs="Arial"/>
          <w:sz w:val="28"/>
          <w:szCs w:val="28"/>
          <w:lang w:eastAsia="en-US"/>
        </w:rPr>
        <w:t>Discord</w:t>
      </w:r>
    </w:p>
    <w:p w14:paraId="11C601A1" w14:textId="44AEA259"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Diagram: </w:t>
      </w:r>
      <w:r w:rsidR="0051375F">
        <w:rPr>
          <w:rFonts w:ascii="Arial" w:eastAsiaTheme="minorHAnsi" w:hAnsi="Arial" w:cs="Arial"/>
          <w:sz w:val="28"/>
          <w:szCs w:val="28"/>
          <w:lang w:eastAsia="en-US"/>
        </w:rPr>
        <w:t>Whimsical</w:t>
      </w:r>
    </w:p>
    <w:p w14:paraId="7439317C" w14:textId="700DC5D0"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Wireframe:</w:t>
      </w:r>
      <w:r w:rsidR="0051375F">
        <w:rPr>
          <w:rFonts w:ascii="Arial" w:eastAsiaTheme="minorHAnsi" w:hAnsi="Arial" w:cs="Arial"/>
          <w:sz w:val="28"/>
          <w:szCs w:val="28"/>
          <w:lang w:eastAsia="en-US"/>
        </w:rPr>
        <w:t> Balsamiq / Whimsical</w:t>
      </w:r>
    </w:p>
    <w:p w14:paraId="512C647F" w14:textId="65002084"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UI Mockup: </w:t>
      </w:r>
      <w:r w:rsidR="0051375F">
        <w:rPr>
          <w:rFonts w:ascii="Arial" w:eastAsiaTheme="minorHAnsi" w:hAnsi="Arial" w:cs="Arial"/>
          <w:sz w:val="28"/>
          <w:szCs w:val="28"/>
          <w:lang w:eastAsia="en-US"/>
        </w:rPr>
        <w:t>Figma</w:t>
      </w:r>
    </w:p>
    <w:p w14:paraId="4AEA6F99" w14:textId="7777777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
    <w:p w14:paraId="1E57F31E" w14:textId="124EE2A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Pr>
          <w:rFonts w:ascii="Arial" w:eastAsiaTheme="minorHAnsi" w:hAnsi="Arial" w:cs="Arial"/>
          <w:sz w:val="28"/>
          <w:szCs w:val="28"/>
          <w:lang w:eastAsia="en-US"/>
        </w:rPr>
        <w:t>Wireframe :</w:t>
      </w:r>
    </w:p>
    <w:p w14:paraId="4CF3CAA3" w14:textId="0AA9146B" w:rsidR="005616D7" w:rsidRPr="005616D7" w:rsidRDefault="00225CC4"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Pr>
          <w:rFonts w:ascii="Arial" w:eastAsiaTheme="minorHAnsi" w:hAnsi="Arial" w:cs="Arial"/>
          <w:sz w:val="96"/>
          <w:szCs w:val="96"/>
          <w:lang w:val="id-ID" w:eastAsia="en-US"/>
        </w:rPr>
        <w:t>a</w:t>
      </w:r>
      <w:bookmarkStart w:id="0" w:name="_GoBack"/>
      <w:bookmarkEnd w:id="0"/>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203" w:usb1="1A0F1900" w:usb2="00000016" w:usb3="00000000" w:csb0="00120005"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86686"/>
    <w:rsid w:val="0020433C"/>
    <w:rsid w:val="00216211"/>
    <w:rsid w:val="00225CC4"/>
    <w:rsid w:val="002515CA"/>
    <w:rsid w:val="00254E6F"/>
    <w:rsid w:val="002823A7"/>
    <w:rsid w:val="00303A38"/>
    <w:rsid w:val="003A0BF0"/>
    <w:rsid w:val="00495564"/>
    <w:rsid w:val="00501736"/>
    <w:rsid w:val="00512E1D"/>
    <w:rsid w:val="0051375F"/>
    <w:rsid w:val="005616D7"/>
    <w:rsid w:val="00561EA9"/>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C12ABF"/>
    <w:rsid w:val="00C77DE6"/>
    <w:rsid w:val="00CF5B98"/>
    <w:rsid w:val="00D6694B"/>
    <w:rsid w:val="00D7312C"/>
    <w:rsid w:val="00D92208"/>
    <w:rsid w:val="00DB2399"/>
    <w:rsid w:val="00DC2D14"/>
    <w:rsid w:val="00E00010"/>
    <w:rsid w:val="00E570D6"/>
    <w:rsid w:val="00EB7070"/>
    <w:rsid w:val="00F04D28"/>
    <w:rsid w:val="00F302BA"/>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1A9D4-5116-45B8-9FDA-4644960D8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6</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30</cp:revision>
  <dcterms:created xsi:type="dcterms:W3CDTF">2021-03-23T05:38:00Z</dcterms:created>
  <dcterms:modified xsi:type="dcterms:W3CDTF">2021-04-07T16:39:00Z</dcterms:modified>
</cp:coreProperties>
</file>